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1463DA" w14:textId="03700E41" w:rsidR="00F22FB2" w:rsidRDefault="00F22FB2" w:rsidP="4BA76A12">
      <w:pPr>
        <w:pStyle w:val="NormalWeb"/>
        <w:jc w:val="center"/>
        <w:rPr>
          <w:rFonts w:asciiTheme="minorHAnsi" w:eastAsiaTheme="minorEastAsia" w:hAnsiTheme="minorHAnsi" w:cstheme="minorBidi"/>
          <w:b/>
          <w:bCs/>
        </w:rPr>
      </w:pPr>
      <w:r w:rsidRPr="4BA76A12">
        <w:rPr>
          <w:rFonts w:asciiTheme="minorHAnsi" w:eastAsiaTheme="minorEastAsia" w:hAnsiTheme="minorHAnsi" w:cstheme="minorBidi"/>
          <w:b/>
          <w:bCs/>
        </w:rPr>
        <w:t xml:space="preserve">University Planning and Budget Committee Meeting of </w:t>
      </w:r>
      <w:r w:rsidR="00CA1251">
        <w:rPr>
          <w:rFonts w:asciiTheme="minorHAnsi" w:eastAsiaTheme="minorEastAsia" w:hAnsiTheme="minorHAnsi" w:cstheme="minorBidi"/>
          <w:b/>
          <w:bCs/>
        </w:rPr>
        <w:t>September 1st</w:t>
      </w:r>
      <w:r w:rsidR="00B076AE" w:rsidRPr="4BA76A12">
        <w:rPr>
          <w:rFonts w:asciiTheme="minorHAnsi" w:eastAsiaTheme="minorEastAsia" w:hAnsiTheme="minorHAnsi" w:cstheme="minorBidi"/>
          <w:b/>
          <w:bCs/>
        </w:rPr>
        <w:t>, 2020</w:t>
      </w:r>
      <w:r>
        <w:br/>
      </w:r>
      <w:r w:rsidRPr="4BA76A12">
        <w:rPr>
          <w:rFonts w:asciiTheme="minorHAnsi" w:eastAsiaTheme="minorEastAsia" w:hAnsiTheme="minorHAnsi" w:cstheme="minorBidi"/>
          <w:b/>
          <w:bCs/>
        </w:rPr>
        <w:t>1:</w:t>
      </w:r>
      <w:r w:rsidR="00A0663E" w:rsidRPr="4BA76A12">
        <w:rPr>
          <w:rFonts w:asciiTheme="minorHAnsi" w:eastAsiaTheme="minorEastAsia" w:hAnsiTheme="minorHAnsi" w:cstheme="minorBidi"/>
          <w:b/>
          <w:bCs/>
        </w:rPr>
        <w:t>45</w:t>
      </w:r>
      <w:r w:rsidRPr="4BA76A12">
        <w:rPr>
          <w:rFonts w:asciiTheme="minorHAnsi" w:eastAsiaTheme="minorEastAsia" w:hAnsiTheme="minorHAnsi" w:cstheme="minorBidi"/>
          <w:b/>
          <w:bCs/>
        </w:rPr>
        <w:t xml:space="preserve"> p.m. – </w:t>
      </w:r>
      <w:r w:rsidR="00BD13AC" w:rsidRPr="4BA76A12">
        <w:rPr>
          <w:rFonts w:asciiTheme="minorHAnsi" w:eastAsiaTheme="minorEastAsia" w:hAnsiTheme="minorHAnsi" w:cstheme="minorBidi"/>
          <w:b/>
          <w:bCs/>
        </w:rPr>
        <w:t xml:space="preserve">3:00 pm, </w:t>
      </w:r>
      <w:r w:rsidR="00BB4DB7" w:rsidRPr="4BA76A12">
        <w:rPr>
          <w:rFonts w:asciiTheme="minorHAnsi" w:eastAsiaTheme="minorEastAsia" w:hAnsiTheme="minorHAnsi" w:cstheme="minorBidi"/>
          <w:b/>
          <w:bCs/>
        </w:rPr>
        <w:t>WebEx Online</w:t>
      </w:r>
      <w:r>
        <w:br/>
      </w:r>
      <w:r w:rsidRPr="4BA76A12">
        <w:rPr>
          <w:rFonts w:asciiTheme="minorHAnsi" w:eastAsiaTheme="minorEastAsia" w:hAnsiTheme="minorHAnsi" w:cstheme="minorBidi"/>
          <w:b/>
          <w:bCs/>
        </w:rPr>
        <w:t xml:space="preserve">AGENDA </w:t>
      </w:r>
    </w:p>
    <w:p w14:paraId="438F63EE" w14:textId="4CB800AF" w:rsidR="00CA1251" w:rsidRDefault="00CA1251" w:rsidP="4BA76A12">
      <w:pPr>
        <w:pStyle w:val="NormalWeb"/>
        <w:numPr>
          <w:ilvl w:val="0"/>
          <w:numId w:val="3"/>
        </w:numPr>
        <w:rPr>
          <w:rFonts w:asciiTheme="minorHAnsi" w:eastAsiaTheme="minorEastAsia" w:hAnsiTheme="minorHAnsi" w:cstheme="minorBidi"/>
        </w:rPr>
      </w:pPr>
      <w:r>
        <w:rPr>
          <w:rFonts w:asciiTheme="minorHAnsi" w:eastAsiaTheme="minorEastAsia" w:hAnsiTheme="minorHAnsi" w:cstheme="minorBidi"/>
        </w:rPr>
        <w:t>Election of new Chair, Vice-Chair, and Secretary</w:t>
      </w:r>
    </w:p>
    <w:p w14:paraId="49FF09F9" w14:textId="07FC2A6E" w:rsidR="00CA1251" w:rsidRDefault="00CA1251" w:rsidP="4BA76A12">
      <w:pPr>
        <w:pStyle w:val="NormalWeb"/>
        <w:numPr>
          <w:ilvl w:val="0"/>
          <w:numId w:val="3"/>
        </w:numPr>
        <w:rPr>
          <w:rFonts w:asciiTheme="minorHAnsi" w:eastAsiaTheme="minorEastAsia" w:hAnsiTheme="minorHAnsi" w:cstheme="minorBidi"/>
        </w:rPr>
      </w:pPr>
      <w:r>
        <w:rPr>
          <w:rFonts w:asciiTheme="minorHAnsi" w:eastAsiaTheme="minorEastAsia" w:hAnsiTheme="minorHAnsi" w:cstheme="minorBidi"/>
        </w:rPr>
        <w:t>Election/Identification of representatives to the IPC (AAUP and SUOAF)</w:t>
      </w:r>
    </w:p>
    <w:p w14:paraId="0EB82DF9" w14:textId="70C4A8DF" w:rsidR="009D5930" w:rsidRDefault="2F6BE420" w:rsidP="4BA76A12">
      <w:pPr>
        <w:pStyle w:val="NormalWeb"/>
        <w:numPr>
          <w:ilvl w:val="0"/>
          <w:numId w:val="3"/>
        </w:numPr>
        <w:rPr>
          <w:rFonts w:asciiTheme="minorHAnsi" w:eastAsiaTheme="minorEastAsia" w:hAnsiTheme="minorHAnsi" w:cstheme="minorBidi"/>
        </w:rPr>
      </w:pPr>
      <w:r w:rsidRPr="4BA76A12">
        <w:rPr>
          <w:rFonts w:asciiTheme="minorHAnsi" w:eastAsiaTheme="minorEastAsia" w:hAnsiTheme="minorHAnsi" w:cstheme="minorBidi"/>
        </w:rPr>
        <w:t xml:space="preserve">Review of minutes </w:t>
      </w:r>
      <w:r w:rsidR="006C65E8">
        <w:rPr>
          <w:rFonts w:asciiTheme="minorHAnsi" w:eastAsiaTheme="minorEastAsia" w:hAnsiTheme="minorHAnsi" w:cstheme="minorBidi"/>
        </w:rPr>
        <w:t>Ju</w:t>
      </w:r>
      <w:r w:rsidR="001F1176">
        <w:rPr>
          <w:rFonts w:asciiTheme="minorHAnsi" w:eastAsiaTheme="minorEastAsia" w:hAnsiTheme="minorHAnsi" w:cstheme="minorBidi"/>
        </w:rPr>
        <w:t>ly</w:t>
      </w:r>
      <w:r w:rsidR="006C65E8">
        <w:rPr>
          <w:rFonts w:asciiTheme="minorHAnsi" w:eastAsiaTheme="minorEastAsia" w:hAnsiTheme="minorHAnsi" w:cstheme="minorBidi"/>
        </w:rPr>
        <w:t xml:space="preserve"> </w:t>
      </w:r>
      <w:r w:rsidR="00CA1251">
        <w:rPr>
          <w:rFonts w:asciiTheme="minorHAnsi" w:eastAsiaTheme="minorEastAsia" w:hAnsiTheme="minorHAnsi" w:cstheme="minorBidi"/>
        </w:rPr>
        <w:t>28</w:t>
      </w:r>
      <w:r w:rsidR="00CA1251" w:rsidRPr="00CA1251">
        <w:rPr>
          <w:rFonts w:asciiTheme="minorHAnsi" w:eastAsiaTheme="minorEastAsia" w:hAnsiTheme="minorHAnsi" w:cstheme="minorBidi"/>
          <w:vertAlign w:val="superscript"/>
        </w:rPr>
        <w:t>th</w:t>
      </w:r>
      <w:r w:rsidR="00CA1251">
        <w:rPr>
          <w:rFonts w:asciiTheme="minorHAnsi" w:eastAsiaTheme="minorEastAsia" w:hAnsiTheme="minorHAnsi" w:cstheme="minorBidi"/>
        </w:rPr>
        <w:t xml:space="preserve"> and August 11</w:t>
      </w:r>
      <w:proofErr w:type="gramStart"/>
      <w:r w:rsidR="006C65E8" w:rsidRPr="006C65E8">
        <w:rPr>
          <w:rFonts w:asciiTheme="minorHAnsi" w:eastAsiaTheme="minorEastAsia" w:hAnsiTheme="minorHAnsi" w:cstheme="minorBidi"/>
          <w:vertAlign w:val="superscript"/>
        </w:rPr>
        <w:t>th</w:t>
      </w:r>
      <w:r w:rsidR="00CA1251">
        <w:rPr>
          <w:rFonts w:asciiTheme="minorHAnsi" w:eastAsiaTheme="minorEastAsia" w:hAnsiTheme="minorHAnsi" w:cstheme="minorBidi"/>
          <w:vertAlign w:val="superscript"/>
        </w:rPr>
        <w:t xml:space="preserve"> </w:t>
      </w:r>
      <w:r w:rsidR="007825B6">
        <w:rPr>
          <w:rFonts w:asciiTheme="minorHAnsi" w:eastAsiaTheme="minorEastAsia" w:hAnsiTheme="minorHAnsi" w:cstheme="minorBidi"/>
        </w:rPr>
        <w:t>.</w:t>
      </w:r>
      <w:proofErr w:type="gramEnd"/>
    </w:p>
    <w:p w14:paraId="3F1D284B" w14:textId="77777777" w:rsidR="00A76A1F" w:rsidRDefault="00B9428A" w:rsidP="4BA76A12">
      <w:pPr>
        <w:pStyle w:val="NormalWeb"/>
        <w:numPr>
          <w:ilvl w:val="0"/>
          <w:numId w:val="3"/>
        </w:numPr>
        <w:rPr>
          <w:rFonts w:asciiTheme="minorHAnsi" w:eastAsiaTheme="minorEastAsia" w:hAnsiTheme="minorHAnsi" w:cstheme="minorBidi"/>
        </w:rPr>
      </w:pPr>
      <w:r w:rsidRPr="4BA76A12">
        <w:rPr>
          <w:rFonts w:asciiTheme="minorHAnsi" w:eastAsiaTheme="minorEastAsia" w:hAnsiTheme="minorHAnsi" w:cstheme="minorBidi"/>
        </w:rPr>
        <w:t>Announcements</w:t>
      </w:r>
    </w:p>
    <w:p w14:paraId="0B2A4957" w14:textId="720BD320" w:rsidR="00A76A1F" w:rsidRDefault="00A76A1F" w:rsidP="4BA76A12">
      <w:pPr>
        <w:pStyle w:val="NormalWeb"/>
        <w:numPr>
          <w:ilvl w:val="1"/>
          <w:numId w:val="3"/>
        </w:numPr>
        <w:rPr>
          <w:rFonts w:asciiTheme="minorHAnsi" w:eastAsiaTheme="minorEastAsia" w:hAnsiTheme="minorHAnsi" w:cstheme="minorBidi"/>
        </w:rPr>
      </w:pPr>
      <w:r w:rsidRPr="4BA76A12">
        <w:rPr>
          <w:rFonts w:asciiTheme="minorHAnsi" w:eastAsiaTheme="minorEastAsia" w:hAnsiTheme="minorHAnsi" w:cstheme="minorBidi"/>
        </w:rPr>
        <w:t>General</w:t>
      </w:r>
    </w:p>
    <w:p w14:paraId="5085072F" w14:textId="6304470F" w:rsidR="00A76A1F" w:rsidRDefault="00A76A1F" w:rsidP="4BA76A12">
      <w:pPr>
        <w:pStyle w:val="NormalWeb"/>
        <w:numPr>
          <w:ilvl w:val="1"/>
          <w:numId w:val="3"/>
        </w:numPr>
        <w:rPr>
          <w:rFonts w:asciiTheme="minorHAnsi" w:eastAsiaTheme="minorEastAsia" w:hAnsiTheme="minorHAnsi" w:cstheme="minorBidi"/>
        </w:rPr>
      </w:pPr>
      <w:r w:rsidRPr="4BA76A12">
        <w:rPr>
          <w:rFonts w:asciiTheme="minorHAnsi" w:eastAsiaTheme="minorEastAsia" w:hAnsiTheme="minorHAnsi" w:cstheme="minorBidi"/>
        </w:rPr>
        <w:t>IPC</w:t>
      </w:r>
    </w:p>
    <w:p w14:paraId="38712011" w14:textId="3626FED0" w:rsidR="009A2FFE" w:rsidRPr="009A2FFE" w:rsidRDefault="00A76A1F" w:rsidP="4BA76A12">
      <w:pPr>
        <w:pStyle w:val="NormalWeb"/>
        <w:numPr>
          <w:ilvl w:val="1"/>
          <w:numId w:val="3"/>
        </w:numPr>
        <w:rPr>
          <w:rFonts w:asciiTheme="minorHAnsi" w:eastAsiaTheme="minorEastAsia" w:hAnsiTheme="minorHAnsi" w:cstheme="minorBidi"/>
        </w:rPr>
      </w:pPr>
      <w:r w:rsidRPr="4BA76A12">
        <w:rPr>
          <w:rFonts w:asciiTheme="minorHAnsi" w:eastAsiaTheme="minorEastAsia" w:hAnsiTheme="minorHAnsi" w:cstheme="minorBidi"/>
        </w:rPr>
        <w:t>FPC</w:t>
      </w:r>
      <w:r>
        <w:br/>
      </w:r>
    </w:p>
    <w:p w14:paraId="3172F56B" w14:textId="223DEA02" w:rsidR="003A5E5A" w:rsidRPr="007311F0" w:rsidRDefault="003A5E5A" w:rsidP="4BA76A12">
      <w:pPr>
        <w:pStyle w:val="NormalWeb"/>
        <w:numPr>
          <w:ilvl w:val="0"/>
          <w:numId w:val="3"/>
        </w:numPr>
        <w:rPr>
          <w:rFonts w:asciiTheme="minorHAnsi" w:eastAsiaTheme="minorEastAsia" w:hAnsiTheme="minorHAnsi" w:cstheme="minorBidi"/>
        </w:rPr>
      </w:pPr>
      <w:r w:rsidRPr="4BA76A12">
        <w:rPr>
          <w:rFonts w:asciiTheme="minorHAnsi" w:eastAsiaTheme="minorEastAsia" w:hAnsiTheme="minorHAnsi" w:cstheme="minorBidi"/>
        </w:rPr>
        <w:t xml:space="preserve">Brief Reports / Division updates (as needed) </w:t>
      </w:r>
    </w:p>
    <w:p w14:paraId="6CA936F0" w14:textId="1ACB5E78" w:rsidR="006C65E8" w:rsidRDefault="003A5E5A" w:rsidP="006C65E8">
      <w:pPr>
        <w:pStyle w:val="NormalWeb"/>
        <w:numPr>
          <w:ilvl w:val="1"/>
          <w:numId w:val="3"/>
        </w:numPr>
        <w:rPr>
          <w:rFonts w:asciiTheme="minorHAnsi" w:eastAsiaTheme="minorEastAsia" w:hAnsiTheme="minorHAnsi" w:cstheme="minorBidi"/>
        </w:rPr>
      </w:pPr>
      <w:r w:rsidRPr="4BA76A12">
        <w:rPr>
          <w:rFonts w:asciiTheme="minorHAnsi" w:eastAsiaTheme="minorEastAsia" w:hAnsiTheme="minorHAnsi" w:cstheme="minorBidi"/>
        </w:rPr>
        <w:t>CFO</w:t>
      </w:r>
    </w:p>
    <w:p w14:paraId="06F3DB38" w14:textId="5FCA7B0F" w:rsidR="0001580A" w:rsidRDefault="000D2A49" w:rsidP="0001580A">
      <w:pPr>
        <w:pStyle w:val="NormalWeb"/>
        <w:numPr>
          <w:ilvl w:val="2"/>
          <w:numId w:val="3"/>
        </w:numPr>
        <w:rPr>
          <w:rFonts w:asciiTheme="minorHAnsi" w:eastAsiaTheme="minorEastAsia" w:hAnsiTheme="minorHAnsi" w:cstheme="minorBidi"/>
        </w:rPr>
      </w:pPr>
      <w:r>
        <w:rPr>
          <w:rFonts w:asciiTheme="minorHAnsi" w:eastAsiaTheme="minorEastAsia" w:hAnsiTheme="minorHAnsi" w:cstheme="minorBidi"/>
        </w:rPr>
        <w:t xml:space="preserve">Continued discussion on </w:t>
      </w:r>
      <w:r w:rsidR="0001580A">
        <w:rPr>
          <w:rFonts w:asciiTheme="minorHAnsi" w:eastAsiaTheme="minorEastAsia" w:hAnsiTheme="minorHAnsi" w:cstheme="minorBidi"/>
        </w:rPr>
        <w:t>Budget Process for AY20-21</w:t>
      </w:r>
    </w:p>
    <w:p w14:paraId="335BA062" w14:textId="77777777" w:rsidR="000D2A49" w:rsidRDefault="000D2A49" w:rsidP="000D2A49">
      <w:pPr>
        <w:pStyle w:val="NormalWeb"/>
        <w:numPr>
          <w:ilvl w:val="3"/>
          <w:numId w:val="3"/>
        </w:numPr>
        <w:rPr>
          <w:rFonts w:asciiTheme="minorHAnsi" w:eastAsiaTheme="minorEastAsia" w:hAnsiTheme="minorHAnsi" w:cstheme="minorBidi"/>
        </w:rPr>
      </w:pPr>
      <w:r>
        <w:rPr>
          <w:rFonts w:asciiTheme="minorHAnsi" w:eastAsiaTheme="minorEastAsia" w:hAnsiTheme="minorHAnsi" w:cstheme="minorBidi"/>
        </w:rPr>
        <w:t>Budget Calendar</w:t>
      </w:r>
    </w:p>
    <w:p w14:paraId="75DFC8CF" w14:textId="042C4111" w:rsidR="000D2A49" w:rsidRDefault="000D2A49" w:rsidP="000D2A49">
      <w:pPr>
        <w:pStyle w:val="NormalWeb"/>
        <w:numPr>
          <w:ilvl w:val="3"/>
          <w:numId w:val="3"/>
        </w:numPr>
        <w:rPr>
          <w:rFonts w:asciiTheme="minorHAnsi" w:eastAsiaTheme="minorEastAsia" w:hAnsiTheme="minorHAnsi" w:cstheme="minorBidi"/>
        </w:rPr>
      </w:pPr>
      <w:r>
        <w:rPr>
          <w:rFonts w:asciiTheme="minorHAnsi" w:eastAsiaTheme="minorEastAsia" w:hAnsiTheme="minorHAnsi" w:cstheme="minorBidi"/>
        </w:rPr>
        <w:t>Threshold percentage reporting for proposals.</w:t>
      </w:r>
    </w:p>
    <w:p w14:paraId="30C8DA1B" w14:textId="393B7476" w:rsidR="000D2A49" w:rsidRPr="006C65E8" w:rsidRDefault="000D2A49" w:rsidP="000D2A49">
      <w:pPr>
        <w:pStyle w:val="NormalWeb"/>
        <w:numPr>
          <w:ilvl w:val="3"/>
          <w:numId w:val="3"/>
        </w:numPr>
        <w:rPr>
          <w:rFonts w:asciiTheme="minorHAnsi" w:eastAsiaTheme="minorEastAsia" w:hAnsiTheme="minorHAnsi" w:cstheme="minorBidi"/>
        </w:rPr>
      </w:pPr>
      <w:r>
        <w:rPr>
          <w:rFonts w:asciiTheme="minorHAnsi" w:eastAsiaTheme="minorEastAsia" w:hAnsiTheme="minorHAnsi" w:cstheme="minorBidi"/>
        </w:rPr>
        <w:t>Proposal form changes</w:t>
      </w:r>
    </w:p>
    <w:p w14:paraId="02E4A91F" w14:textId="1248FF10" w:rsidR="003A5E5A" w:rsidRDefault="003A5E5A" w:rsidP="4BA76A12">
      <w:pPr>
        <w:pStyle w:val="NormalWeb"/>
        <w:numPr>
          <w:ilvl w:val="1"/>
          <w:numId w:val="3"/>
        </w:numPr>
        <w:rPr>
          <w:rFonts w:asciiTheme="minorHAnsi" w:eastAsiaTheme="minorEastAsia" w:hAnsiTheme="minorHAnsi" w:cstheme="minorBidi"/>
        </w:rPr>
      </w:pPr>
      <w:r w:rsidRPr="4BA76A12">
        <w:rPr>
          <w:rFonts w:asciiTheme="minorHAnsi" w:eastAsiaTheme="minorEastAsia" w:hAnsiTheme="minorHAnsi" w:cstheme="minorBidi"/>
        </w:rPr>
        <w:t>Provost</w:t>
      </w:r>
    </w:p>
    <w:p w14:paraId="5D460E50" w14:textId="05781E99" w:rsidR="00AC4E2C" w:rsidRPr="00AC4E2C" w:rsidRDefault="003A5E5A" w:rsidP="00AC4E2C">
      <w:pPr>
        <w:pStyle w:val="NormalWeb"/>
        <w:numPr>
          <w:ilvl w:val="1"/>
          <w:numId w:val="3"/>
        </w:numPr>
        <w:rPr>
          <w:rFonts w:asciiTheme="minorHAnsi" w:eastAsiaTheme="minorEastAsia" w:hAnsiTheme="minorHAnsi" w:cstheme="minorBidi"/>
        </w:rPr>
      </w:pPr>
      <w:r w:rsidRPr="4BA76A12">
        <w:rPr>
          <w:rFonts w:asciiTheme="minorHAnsi" w:eastAsiaTheme="minorEastAsia" w:hAnsiTheme="minorHAnsi" w:cstheme="minorBidi"/>
        </w:rPr>
        <w:t>OIRA</w:t>
      </w:r>
    </w:p>
    <w:p w14:paraId="31379FD7" w14:textId="0526C49C" w:rsidR="00A0663E" w:rsidRPr="00B9428A" w:rsidRDefault="00A0663E" w:rsidP="4BA76A12">
      <w:pPr>
        <w:pStyle w:val="NormalWeb"/>
        <w:numPr>
          <w:ilvl w:val="0"/>
          <w:numId w:val="3"/>
        </w:numPr>
        <w:rPr>
          <w:rFonts w:asciiTheme="minorHAnsi" w:eastAsiaTheme="minorEastAsia" w:hAnsiTheme="minorHAnsi" w:cstheme="minorBidi"/>
          <w:b/>
          <w:bCs/>
        </w:rPr>
      </w:pPr>
      <w:r w:rsidRPr="4BA76A12">
        <w:rPr>
          <w:rFonts w:asciiTheme="minorHAnsi" w:eastAsiaTheme="minorEastAsia" w:hAnsiTheme="minorHAnsi" w:cstheme="minorBidi"/>
        </w:rPr>
        <w:t>Adjournment</w:t>
      </w:r>
    </w:p>
    <w:p w14:paraId="5CFB8C4E" w14:textId="470F1D88" w:rsidR="001626E4" w:rsidRDefault="00AF421C" w:rsidP="4BA76A12">
      <w:pPr>
        <w:pStyle w:val="NormalWeb"/>
        <w:rPr>
          <w:rFonts w:asciiTheme="minorHAnsi" w:eastAsiaTheme="minorEastAsia" w:hAnsiTheme="minorHAnsi" w:cstheme="minorBidi"/>
        </w:rPr>
      </w:pPr>
      <w:r w:rsidRPr="4BA76A12">
        <w:rPr>
          <w:rFonts w:asciiTheme="minorHAnsi" w:eastAsiaTheme="minorEastAsia" w:hAnsiTheme="minorHAnsi" w:cstheme="minorBidi"/>
        </w:rPr>
        <w:t xml:space="preserve">Next Meeting </w:t>
      </w:r>
      <w:r w:rsidR="000D2A49">
        <w:rPr>
          <w:rFonts w:asciiTheme="minorHAnsi" w:eastAsiaTheme="minorEastAsia" w:hAnsiTheme="minorHAnsi" w:cstheme="minorBidi"/>
        </w:rPr>
        <w:t>September 15</w:t>
      </w:r>
      <w:r w:rsidR="000D2A49" w:rsidRPr="000D2A49">
        <w:rPr>
          <w:rFonts w:asciiTheme="minorHAnsi" w:eastAsiaTheme="minorEastAsia" w:hAnsiTheme="minorHAnsi" w:cstheme="minorBidi"/>
          <w:vertAlign w:val="superscript"/>
        </w:rPr>
        <w:t>th</w:t>
      </w:r>
      <w:r w:rsidR="000D2A49">
        <w:rPr>
          <w:rFonts w:asciiTheme="minorHAnsi" w:eastAsiaTheme="minorEastAsia" w:hAnsiTheme="minorHAnsi" w:cstheme="minorBidi"/>
        </w:rPr>
        <w:t>, 2020 via WebEx</w:t>
      </w:r>
    </w:p>
    <w:sectPr w:rsidR="001626E4" w:rsidSect="00C5030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NewRomanPS">
    <w:altName w:val="Times New Roman"/>
    <w:charset w:val="00"/>
    <w:family w:val="roman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875837"/>
    <w:multiLevelType w:val="multilevel"/>
    <w:tmpl w:val="0DD2B3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366418D"/>
    <w:multiLevelType w:val="hybridMultilevel"/>
    <w:tmpl w:val="FDCADB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5003A2"/>
    <w:multiLevelType w:val="hybridMultilevel"/>
    <w:tmpl w:val="527E2266"/>
    <w:lvl w:ilvl="0" w:tplc="3D94E164">
      <w:start w:val="1"/>
      <w:numFmt w:val="decimal"/>
      <w:lvlText w:val="%1."/>
      <w:lvlJc w:val="left"/>
      <w:pPr>
        <w:ind w:left="360" w:hanging="360"/>
      </w:pPr>
      <w:rPr>
        <w:rFonts w:ascii="TimesNewRomanPS" w:hAnsi="TimesNewRomanPS" w:hint="default"/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0MzKyMDY1NzIzNzdR0lEKTi0uzszPAykwrQUARj9TZCwAAAA="/>
  </w:docVars>
  <w:rsids>
    <w:rsidRoot w:val="00F22FB2"/>
    <w:rsid w:val="0001580A"/>
    <w:rsid w:val="00063F49"/>
    <w:rsid w:val="00076468"/>
    <w:rsid w:val="000942E5"/>
    <w:rsid w:val="000B62C6"/>
    <w:rsid w:val="000D2A49"/>
    <w:rsid w:val="000D6254"/>
    <w:rsid w:val="000E1EBB"/>
    <w:rsid w:val="000F288B"/>
    <w:rsid w:val="00150C6B"/>
    <w:rsid w:val="001532B1"/>
    <w:rsid w:val="001626E4"/>
    <w:rsid w:val="001679BE"/>
    <w:rsid w:val="001F1176"/>
    <w:rsid w:val="001F66D2"/>
    <w:rsid w:val="00204D23"/>
    <w:rsid w:val="00215D2D"/>
    <w:rsid w:val="002210DD"/>
    <w:rsid w:val="00250DB0"/>
    <w:rsid w:val="002859A6"/>
    <w:rsid w:val="002F63AF"/>
    <w:rsid w:val="00313DDC"/>
    <w:rsid w:val="003232E7"/>
    <w:rsid w:val="0032560D"/>
    <w:rsid w:val="00345357"/>
    <w:rsid w:val="003553BB"/>
    <w:rsid w:val="00376EB9"/>
    <w:rsid w:val="003778DC"/>
    <w:rsid w:val="003A3E14"/>
    <w:rsid w:val="003A5E5A"/>
    <w:rsid w:val="003C5E4F"/>
    <w:rsid w:val="003D3B6F"/>
    <w:rsid w:val="004073F5"/>
    <w:rsid w:val="00412E9F"/>
    <w:rsid w:val="004146C4"/>
    <w:rsid w:val="004658BE"/>
    <w:rsid w:val="00493A5A"/>
    <w:rsid w:val="00495425"/>
    <w:rsid w:val="004B246C"/>
    <w:rsid w:val="004D4A42"/>
    <w:rsid w:val="00500330"/>
    <w:rsid w:val="005272E5"/>
    <w:rsid w:val="00540A00"/>
    <w:rsid w:val="00593FC6"/>
    <w:rsid w:val="00620964"/>
    <w:rsid w:val="00667920"/>
    <w:rsid w:val="00697977"/>
    <w:rsid w:val="006C65E8"/>
    <w:rsid w:val="00730717"/>
    <w:rsid w:val="007311F0"/>
    <w:rsid w:val="007601F2"/>
    <w:rsid w:val="007825B6"/>
    <w:rsid w:val="00795075"/>
    <w:rsid w:val="007B7B29"/>
    <w:rsid w:val="007E5C37"/>
    <w:rsid w:val="007F13C5"/>
    <w:rsid w:val="008146CC"/>
    <w:rsid w:val="00857DE5"/>
    <w:rsid w:val="0087784B"/>
    <w:rsid w:val="008C06CF"/>
    <w:rsid w:val="008D0F36"/>
    <w:rsid w:val="0093124D"/>
    <w:rsid w:val="009A2FFE"/>
    <w:rsid w:val="009D5930"/>
    <w:rsid w:val="00A0663E"/>
    <w:rsid w:val="00A13C0E"/>
    <w:rsid w:val="00A76A1F"/>
    <w:rsid w:val="00AC4E2C"/>
    <w:rsid w:val="00AF421C"/>
    <w:rsid w:val="00B076AE"/>
    <w:rsid w:val="00B931FC"/>
    <w:rsid w:val="00B9428A"/>
    <w:rsid w:val="00BB4DB7"/>
    <w:rsid w:val="00BD13AC"/>
    <w:rsid w:val="00BD7A2C"/>
    <w:rsid w:val="00BE3E73"/>
    <w:rsid w:val="00BF30CF"/>
    <w:rsid w:val="00C50302"/>
    <w:rsid w:val="00C51152"/>
    <w:rsid w:val="00C66163"/>
    <w:rsid w:val="00C91725"/>
    <w:rsid w:val="00CA1251"/>
    <w:rsid w:val="00D92634"/>
    <w:rsid w:val="00E16E41"/>
    <w:rsid w:val="00E53474"/>
    <w:rsid w:val="00E93835"/>
    <w:rsid w:val="00ED682C"/>
    <w:rsid w:val="00F22FB2"/>
    <w:rsid w:val="00F400B7"/>
    <w:rsid w:val="00F441FF"/>
    <w:rsid w:val="00FC55C9"/>
    <w:rsid w:val="1948A1F5"/>
    <w:rsid w:val="2F6BE420"/>
    <w:rsid w:val="4BA76A12"/>
    <w:rsid w:val="54F0E1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817C22"/>
  <w15:chartTrackingRefBased/>
  <w15:docId w15:val="{D7F7C8E4-99AF-4F4C-B71F-E3BA4CD184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F22FB2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39"/>
    <w:rsid w:val="001F66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1F66D2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qFormat/>
    <w:rsid w:val="003A5E5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1841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7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63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0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0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9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0639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3766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9916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023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72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5FF2730BFC7194FB04CD13886A5DD96" ma:contentTypeVersion="15" ma:contentTypeDescription="Create a new document." ma:contentTypeScope="" ma:versionID="11a8f8428491b1d27bb2a7d5bba6ec9a">
  <xsd:schema xmlns:xsd="http://www.w3.org/2001/XMLSchema" xmlns:xs="http://www.w3.org/2001/XMLSchema" xmlns:p="http://schemas.microsoft.com/office/2006/metadata/properties" xmlns:ns1="http://schemas.microsoft.com/sharepoint/v3" xmlns:ns3="bc1db4ef-3d34-4ca6-aaa9-0518152d0529" xmlns:ns4="4b2f6574-4f1e-4026-8ac6-e48586ca3140" targetNamespace="http://schemas.microsoft.com/office/2006/metadata/properties" ma:root="true" ma:fieldsID="6d949cd9784bbec3ddeaff718a0d88e8" ns1:_="" ns3:_="" ns4:_="">
    <xsd:import namespace="http://schemas.microsoft.com/sharepoint/v3"/>
    <xsd:import namespace="bc1db4ef-3d34-4ca6-aaa9-0518152d0529"/>
    <xsd:import namespace="4b2f6574-4f1e-4026-8ac6-e48586ca314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1:_ip_UnifiedCompliancePolicyProperties" minOccurs="0"/>
                <xsd:element ref="ns1:_ip_UnifiedCompliancePolicyUIActio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1db4ef-3d34-4ca6-aaa9-0518152d05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2f6574-4f1e-4026-8ac6-e48586ca314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A9C9F27C-56A5-4ACB-A181-653D92A7A8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c1db4ef-3d34-4ca6-aaa9-0518152d0529"/>
    <ds:schemaRef ds:uri="4b2f6574-4f1e-4026-8ac6-e48586ca314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B7E9077-F640-44D1-B432-44E065E98A5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18E5BB8-A8CF-4EE9-8916-1E27118B5BE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D73B893-5432-45DE-A155-9358BD7D1E6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</Pages>
  <Words>84</Words>
  <Characters>48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 Melnyk</dc:creator>
  <cp:keywords/>
  <dc:description/>
  <cp:lastModifiedBy>Jason Melnyk</cp:lastModifiedBy>
  <cp:revision>7</cp:revision>
  <cp:lastPrinted>2019-11-05T16:53:00Z</cp:lastPrinted>
  <dcterms:created xsi:type="dcterms:W3CDTF">2020-08-31T18:15:00Z</dcterms:created>
  <dcterms:modified xsi:type="dcterms:W3CDTF">2020-09-02T1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5FF2730BFC7194FB04CD13886A5DD96</vt:lpwstr>
  </property>
</Properties>
</file>